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Sydney</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Graphic Designer position at your esteemed organization in Australia, specifically in Sydney. As a passionate and experienced graphic designer with a deep understanding of creative problem-solving, I am eager to contribute my skills and expertise to a dynamic team that values innovation and visual storytelling. With over [X years] of experience in designing impactful visual identities, branding solutions, and digital content, I am confident in my ability to thrive in Sydney’s competitive design landscape and support your company’s goals.</w:t>
      </w:r>
    </w:p>
    <w:bookmarkStart w:id="20" w:name="about-me"/>
    <w:p>
      <w:pPr>
        <w:pStyle w:val="Heading2"/>
      </w:pPr>
      <w:r>
        <w:t xml:space="preserve">About Me</w:t>
      </w:r>
    </w:p>
    <w:p>
      <w:pPr>
        <w:pStyle w:val="FirstParagraph"/>
      </w:pPr>
      <w:r>
        <w:t xml:space="preserve">As a Graphic Designer based in Australia Sydney, I have dedicated my career to blending creativity with strategy to deliver designs that resonate with audiences. My work is driven by a commitment to quality, attention to detail, and an unwavering focus on client needs. Whether it’s crafting logos that encapsulate brand essence or developing social media content that drives engagement, I approach each project with enthusiasm and professionalism.</w:t>
      </w:r>
    </w:p>
    <w:p>
      <w:pPr>
        <w:pStyle w:val="BodyText"/>
      </w:pPr>
      <w:r>
        <w:t xml:space="preserve">Living and working in Sydney has given me unique insights into the local design trends and cultural nuances of Australia. The city’s vibrant creative community, combined with its global connectivity, has shaped my perspective as a designer who is both adaptable and forward-thinking. I understand the importance of aligning visual concepts with the values of Australian businesses while maintaining a distinct artistic voice.</w:t>
      </w:r>
    </w:p>
    <w:bookmarkEnd w:id="20"/>
    <w:bookmarkStart w:id="21" w:name="professional-experience"/>
    <w:p>
      <w:pPr>
        <w:pStyle w:val="Heading2"/>
      </w:pPr>
      <w:r>
        <w:t xml:space="preserve">Professional Experience</w:t>
      </w:r>
    </w:p>
    <w:p>
      <w:pPr>
        <w:pStyle w:val="FirstParagraph"/>
      </w:pPr>
      <w:r>
        <w:t xml:space="preserve">In my previous roles as a Graphic Designer at [Previous Company Names], I was responsible for conceptualizing and executing design projects that enhanced brand visibility and customer engagement. For instance, I collaborated with marketing teams to create campaign visuals that increased social media reach by 30% within six months. My ability to translate abstract ideas into compelling visuals has consistently driven measurable results for clients.</w:t>
      </w:r>
    </w:p>
    <w:p>
      <w:pPr>
        <w:pStyle w:val="BodyText"/>
      </w:pPr>
      <w:r>
        <w:t xml:space="preserve">One of my most rewarding projects involved designing a comprehensive brand identity for a local startup in Sydney. By conducting extensive research into the target audience and market trends, I developed a cohesive visual system that included logos, color palettes, and typography. The success of this project was reflected in the client’s 50% growth in customer base within the first year of implementation.</w:t>
      </w:r>
    </w:p>
    <w:bookmarkEnd w:id="21"/>
    <w:bookmarkStart w:id="22" w:name="technical-skills-and-tools"/>
    <w:p>
      <w:pPr>
        <w:pStyle w:val="Heading2"/>
      </w:pPr>
      <w:r>
        <w:t xml:space="preserve">Technical Skills and Tools</w:t>
      </w:r>
    </w:p>
    <w:p>
      <w:pPr>
        <w:pStyle w:val="FirstParagraph"/>
      </w:pPr>
      <w:r>
        <w:t xml:space="preserve">Proficient in Adobe Creative Suite (Photoshop, Illustrator, InDesign), Figma, and Canva, I am adept at creating designs that meet both aesthetic and functional requirements. My technical skills extend to understanding responsive web design principles and digital illustration techniques. I also have a strong grasp of print production workflows, ensuring seamless transitions from concept to final output.</w:t>
      </w:r>
    </w:p>
    <w:p>
      <w:pPr>
        <w:pStyle w:val="BodyText"/>
      </w:pPr>
      <w:r>
        <w:t xml:space="preserve">Additionally, I stay updated with the latest design trends and technologies through continuous learning. Whether it’s exploring new software or attending workshops in Sydney, I am committed to evolving as a designer and bringing fresh ideas to every project.</w:t>
      </w:r>
    </w:p>
    <w:bookmarkEnd w:id="22"/>
    <w:bookmarkStart w:id="23" w:name="why-australia-sydney"/>
    <w:p>
      <w:pPr>
        <w:pStyle w:val="Heading2"/>
      </w:pPr>
      <w:r>
        <w:t xml:space="preserve">Why Australia Sydney?</w:t>
      </w:r>
    </w:p>
    <w:p>
      <w:pPr>
        <w:pStyle w:val="FirstParagraph"/>
      </w:pPr>
      <w:r>
        <w:t xml:space="preserve">Australia Sydney is a hub for creativity, innovation, and cultural diversity—a perfect environment for a Graphic Designer like me to thrive. The city’s unique blend of international influences and local traditions provides endless inspiration for my work. I am particularly drawn to the opportunity to collaborate with forward-thinking companies that prioritize visual excellence and community engagement.</w:t>
      </w:r>
    </w:p>
    <w:p>
      <w:pPr>
        <w:pStyle w:val="BodyText"/>
      </w:pPr>
      <w:r>
        <w:t xml:space="preserve">Working in Sydney has allowed me to build relationships with local businesses, artists, and creatives who share a passion for pushing boundaries. This network has not only enriched my professional growth but also deepened my appreciation for the city’s dynamic design scene. I am eager to bring this same energy and creativity to your organization.</w:t>
      </w:r>
    </w:p>
    <w:bookmarkEnd w:id="23"/>
    <w:bookmarkStart w:id="24" w:name="why-australia"/>
    <w:p>
      <w:pPr>
        <w:pStyle w:val="Heading2"/>
      </w:pPr>
      <w:r>
        <w:t xml:space="preserve">Why Australia?</w:t>
      </w:r>
    </w:p>
    <w:p>
      <w:pPr>
        <w:pStyle w:val="FirstParagraph"/>
      </w:pPr>
      <w:r>
        <w:t xml:space="preserve">Australia, as a nation, is known for its innovative spirit and commitment to quality. The country’s emphasis on sustainability, inclusivity, and technological advancement aligns with my values as a designer. I am particularly inspired by the way Australian companies balance practicality with creativity to create solutions that resonate globally.</w:t>
      </w:r>
    </w:p>
    <w:p>
      <w:pPr>
        <w:pStyle w:val="BodyText"/>
      </w:pPr>
      <w:r>
        <w:t xml:space="preserve">As a Graphic Designer in Australia, I have had the opportunity to work on projects that reflect these values. From designing eco-friendly packaging for local brands to creating visuals for community initiatives, I take pride in contributing to causes that matter. This experience has reinforced my belief that design is not just about aesthetics—it’s about making a meaningful impact.</w:t>
      </w:r>
    </w:p>
    <w:bookmarkEnd w:id="24"/>
    <w:bookmarkStart w:id="25" w:name="conclusion"/>
    <w:p>
      <w:pPr>
        <w:pStyle w:val="Heading2"/>
      </w:pPr>
      <w:r>
        <w:t xml:space="preserve">Conclusion</w:t>
      </w:r>
    </w:p>
    <w:p>
      <w:pPr>
        <w:pStyle w:val="FirstParagraph"/>
      </w:pPr>
      <w:r>
        <w:t xml:space="preserve">In conclusion, I am excited about the possibility of joining your team as a Graphic Designer in Australia Sydney. My combination of technical expertise, creative vision, and understanding of the local market positions me to contribute effectively to your projects. I am confident that my passion for design and dedication to excellence will add value to your organizat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Australia Sydney</dc:title>
  <dc:creator/>
  <cp:keywords/>
  <dcterms:created xsi:type="dcterms:W3CDTF">2026-07-21T14:10:07Z</dcterms:created>
  <dcterms:modified xsi:type="dcterms:W3CDTF">2026-07-21T14:10:07Z</dcterms:modified>
</cp:coreProperties>
</file>

<file path=docProps/custom.xml><?xml version="1.0" encoding="utf-8"?>
<Properties xmlns="http://schemas.openxmlformats.org/officeDocument/2006/custom-properties" xmlns:vt="http://schemas.openxmlformats.org/officeDocument/2006/docPropsVTypes"/>
</file>